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016" w:type="dxa"/>
        <w:tblLayout w:type="fixed"/>
        <w:tblLook w:val="04A0" w:firstRow="1" w:lastRow="0" w:firstColumn="1" w:lastColumn="0" w:noHBand="0" w:noVBand="1"/>
      </w:tblPr>
      <w:tblGrid>
        <w:gridCol w:w="2380"/>
        <w:gridCol w:w="887"/>
        <w:gridCol w:w="774"/>
        <w:gridCol w:w="898"/>
        <w:gridCol w:w="803"/>
        <w:gridCol w:w="803"/>
        <w:gridCol w:w="886"/>
        <w:gridCol w:w="886"/>
        <w:gridCol w:w="886"/>
        <w:gridCol w:w="792"/>
        <w:gridCol w:w="780"/>
        <w:gridCol w:w="886"/>
        <w:gridCol w:w="792"/>
        <w:gridCol w:w="771"/>
        <w:gridCol w:w="792"/>
      </w:tblGrid>
      <w:tr w:rsidR="00603CE2" w:rsidRPr="00603CE2" w14:paraId="4D3C95D4" w14:textId="40300F82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0D41F848" w14:textId="77777777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887" w:type="dxa"/>
            <w:shd w:val="clear" w:color="auto" w:fill="FBE4D5" w:themeFill="accent2" w:themeFillTint="33"/>
            <w:vAlign w:val="center"/>
          </w:tcPr>
          <w:p w14:paraId="36DEA7EA" w14:textId="19DD19B9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774" w:type="dxa"/>
            <w:shd w:val="clear" w:color="auto" w:fill="FBE4D5" w:themeFill="accent2" w:themeFillTint="33"/>
            <w:vAlign w:val="center"/>
          </w:tcPr>
          <w:p w14:paraId="7DC8ED58" w14:textId="2B47B899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1-O</w:t>
            </w:r>
          </w:p>
        </w:tc>
        <w:tc>
          <w:tcPr>
            <w:tcW w:w="898" w:type="dxa"/>
            <w:shd w:val="clear" w:color="auto" w:fill="FBE4D5" w:themeFill="accent2" w:themeFillTint="33"/>
            <w:vAlign w:val="center"/>
          </w:tcPr>
          <w:p w14:paraId="16DC99F9" w14:textId="79819F0B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2</w:t>
            </w:r>
          </w:p>
        </w:tc>
        <w:tc>
          <w:tcPr>
            <w:tcW w:w="803" w:type="dxa"/>
            <w:shd w:val="clear" w:color="auto" w:fill="FBE4D5" w:themeFill="accent2" w:themeFillTint="33"/>
            <w:vAlign w:val="center"/>
          </w:tcPr>
          <w:p w14:paraId="280B9065" w14:textId="7CBF648D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803" w:type="dxa"/>
            <w:shd w:val="clear" w:color="auto" w:fill="FBE4D5" w:themeFill="accent2" w:themeFillTint="33"/>
            <w:vAlign w:val="center"/>
          </w:tcPr>
          <w:p w14:paraId="5EAF293D" w14:textId="5581634B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886" w:type="dxa"/>
            <w:shd w:val="clear" w:color="auto" w:fill="FBE4D5" w:themeFill="accent2" w:themeFillTint="33"/>
            <w:vAlign w:val="center"/>
          </w:tcPr>
          <w:p w14:paraId="00CDEBFF" w14:textId="5FCB07A4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886" w:type="dxa"/>
            <w:shd w:val="clear" w:color="auto" w:fill="FBE4D5" w:themeFill="accent2" w:themeFillTint="33"/>
            <w:vAlign w:val="center"/>
          </w:tcPr>
          <w:p w14:paraId="76E33926" w14:textId="0149AD6C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5-O</w:t>
            </w:r>
          </w:p>
        </w:tc>
        <w:tc>
          <w:tcPr>
            <w:tcW w:w="886" w:type="dxa"/>
            <w:shd w:val="clear" w:color="auto" w:fill="FBE4D5" w:themeFill="accent2" w:themeFillTint="33"/>
            <w:vAlign w:val="center"/>
          </w:tcPr>
          <w:p w14:paraId="06146AC2" w14:textId="028EBB1D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792" w:type="dxa"/>
            <w:shd w:val="clear" w:color="auto" w:fill="FBE4D5" w:themeFill="accent2" w:themeFillTint="33"/>
            <w:vAlign w:val="center"/>
          </w:tcPr>
          <w:p w14:paraId="58504E8B" w14:textId="0BF5B9B8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6-0</w:t>
            </w:r>
          </w:p>
        </w:tc>
        <w:tc>
          <w:tcPr>
            <w:tcW w:w="780" w:type="dxa"/>
            <w:shd w:val="clear" w:color="auto" w:fill="FBE4D5" w:themeFill="accent2" w:themeFillTint="33"/>
            <w:vAlign w:val="center"/>
          </w:tcPr>
          <w:p w14:paraId="1BE221EF" w14:textId="6CE2832F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886" w:type="dxa"/>
            <w:shd w:val="clear" w:color="auto" w:fill="FBE4D5" w:themeFill="accent2" w:themeFillTint="33"/>
            <w:vAlign w:val="center"/>
          </w:tcPr>
          <w:p w14:paraId="3DE15AD7" w14:textId="506F7136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792" w:type="dxa"/>
            <w:shd w:val="clear" w:color="auto" w:fill="FBE4D5" w:themeFill="accent2" w:themeFillTint="33"/>
            <w:vAlign w:val="center"/>
          </w:tcPr>
          <w:p w14:paraId="6BC9D432" w14:textId="107B050B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8-O</w:t>
            </w:r>
          </w:p>
        </w:tc>
        <w:tc>
          <w:tcPr>
            <w:tcW w:w="771" w:type="dxa"/>
            <w:shd w:val="clear" w:color="auto" w:fill="FBE4D5" w:themeFill="accent2" w:themeFillTint="33"/>
            <w:vAlign w:val="center"/>
          </w:tcPr>
          <w:p w14:paraId="2B91E918" w14:textId="5A7D278C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792" w:type="dxa"/>
            <w:shd w:val="clear" w:color="auto" w:fill="FBE4D5" w:themeFill="accent2" w:themeFillTint="33"/>
            <w:vAlign w:val="center"/>
          </w:tcPr>
          <w:p w14:paraId="0ECFC752" w14:textId="10E8600F" w:rsidR="00A27FC9" w:rsidRPr="00603CE2" w:rsidRDefault="00A27FC9" w:rsidP="00A27FC9">
            <w:pPr>
              <w:jc w:val="center"/>
              <w:rPr>
                <w:b/>
                <w:bCs/>
                <w:sz w:val="28"/>
                <w:szCs w:val="28"/>
              </w:rPr>
            </w:pPr>
            <w:r w:rsidRPr="00603CE2">
              <w:rPr>
                <w:b/>
                <w:bCs/>
                <w:sz w:val="28"/>
                <w:szCs w:val="28"/>
              </w:rPr>
              <w:t>9-O</w:t>
            </w:r>
          </w:p>
        </w:tc>
      </w:tr>
      <w:tr w:rsidR="00737311" w14:paraId="596CF369" w14:textId="541E4724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284CD536" w14:textId="73AB814D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1: lying</w:t>
            </w:r>
          </w:p>
        </w:tc>
        <w:tc>
          <w:tcPr>
            <w:tcW w:w="887" w:type="dxa"/>
            <w:vAlign w:val="center"/>
          </w:tcPr>
          <w:p w14:paraId="269C4160" w14:textId="5FCCFB0B" w:rsidR="00737311" w:rsidRPr="00603CE2" w:rsidRDefault="00737311" w:rsidP="00603CE2">
            <w:pPr>
              <w:jc w:val="center"/>
            </w:pPr>
            <w:r w:rsidRPr="00603CE2">
              <w:t>27187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4388EDB2" w14:textId="46A2622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5384C1A9" w14:textId="463FEECE" w:rsidR="00737311" w:rsidRPr="00603CE2" w:rsidRDefault="00737311" w:rsidP="00603CE2">
            <w:pPr>
              <w:jc w:val="center"/>
            </w:pPr>
            <w:r w:rsidRPr="00603CE2">
              <w:t>23430</w:t>
            </w:r>
          </w:p>
        </w:tc>
        <w:tc>
          <w:tcPr>
            <w:tcW w:w="803" w:type="dxa"/>
            <w:vAlign w:val="center"/>
          </w:tcPr>
          <w:p w14:paraId="27065CAB" w14:textId="7607002C" w:rsidR="00737311" w:rsidRPr="00603CE2" w:rsidRDefault="00737311" w:rsidP="00603CE2">
            <w:pPr>
              <w:jc w:val="center"/>
            </w:pPr>
            <w:r w:rsidRPr="00603CE2">
              <w:t>22044</w:t>
            </w:r>
          </w:p>
        </w:tc>
        <w:tc>
          <w:tcPr>
            <w:tcW w:w="803" w:type="dxa"/>
            <w:vAlign w:val="center"/>
          </w:tcPr>
          <w:p w14:paraId="3A1DD1A8" w14:textId="709C41F1" w:rsidR="00737311" w:rsidRPr="00603CE2" w:rsidRDefault="00737311" w:rsidP="00603CE2">
            <w:pPr>
              <w:jc w:val="center"/>
            </w:pPr>
            <w:r w:rsidRPr="00603CE2">
              <w:t>23047</w:t>
            </w:r>
          </w:p>
        </w:tc>
        <w:tc>
          <w:tcPr>
            <w:tcW w:w="886" w:type="dxa"/>
            <w:vAlign w:val="center"/>
          </w:tcPr>
          <w:p w14:paraId="2500E317" w14:textId="74A3FF43" w:rsidR="00737311" w:rsidRPr="00603CE2" w:rsidRDefault="00737311" w:rsidP="00603CE2">
            <w:pPr>
              <w:jc w:val="center"/>
            </w:pPr>
            <w:r w:rsidRPr="00603CE2">
              <w:t>23699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2E14A0A7" w14:textId="7031AA2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68640274" w14:textId="7AE528C3" w:rsidR="00737311" w:rsidRPr="00603CE2" w:rsidRDefault="00737311" w:rsidP="00603CE2">
            <w:pPr>
              <w:jc w:val="center"/>
            </w:pPr>
            <w:r w:rsidRPr="00603CE2">
              <w:t>23340</w:t>
            </w:r>
          </w:p>
        </w:tc>
        <w:tc>
          <w:tcPr>
            <w:tcW w:w="792" w:type="dxa"/>
            <w:vAlign w:val="center"/>
          </w:tcPr>
          <w:p w14:paraId="5FBF0989" w14:textId="599BC68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3EDDAE1A" w14:textId="01C229CD" w:rsidR="00737311" w:rsidRPr="00603CE2" w:rsidRDefault="00737311" w:rsidP="00603CE2">
            <w:pPr>
              <w:jc w:val="center"/>
            </w:pPr>
            <w:r w:rsidRPr="00603CE2">
              <w:t>25611</w:t>
            </w:r>
          </w:p>
        </w:tc>
        <w:tc>
          <w:tcPr>
            <w:tcW w:w="886" w:type="dxa"/>
            <w:vAlign w:val="center"/>
          </w:tcPr>
          <w:p w14:paraId="473883EC" w14:textId="1C3DF17D" w:rsidR="00737311" w:rsidRPr="00603CE2" w:rsidRDefault="00737311" w:rsidP="00603CE2">
            <w:pPr>
              <w:jc w:val="center"/>
            </w:pPr>
            <w:r w:rsidRPr="00603CE2">
              <w:t>24165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48288555" w14:textId="3581588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26D8F7E8" w14:textId="4B8D68C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289C0C51" w14:textId="2BDB9AB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02C8B430" w14:textId="059149E9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43C2E66D" w14:textId="2ECE5186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2: sitting</w:t>
            </w:r>
          </w:p>
        </w:tc>
        <w:tc>
          <w:tcPr>
            <w:tcW w:w="887" w:type="dxa"/>
            <w:vAlign w:val="center"/>
          </w:tcPr>
          <w:p w14:paraId="270EB0ED" w14:textId="6C091131" w:rsidR="00737311" w:rsidRPr="00603CE2" w:rsidRDefault="00737311" w:rsidP="00603CE2">
            <w:pPr>
              <w:jc w:val="center"/>
            </w:pPr>
            <w:r w:rsidRPr="00603CE2">
              <w:t>23480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48A3F4F9" w14:textId="3913C61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79A638F4" w14:textId="1DB933C6" w:rsidR="00737311" w:rsidRPr="00603CE2" w:rsidRDefault="00737311" w:rsidP="00603CE2">
            <w:pPr>
              <w:jc w:val="center"/>
            </w:pPr>
            <w:r w:rsidRPr="00603CE2">
              <w:t>22345</w:t>
            </w:r>
          </w:p>
        </w:tc>
        <w:tc>
          <w:tcPr>
            <w:tcW w:w="803" w:type="dxa"/>
            <w:vAlign w:val="center"/>
          </w:tcPr>
          <w:p w14:paraId="78E3E611" w14:textId="059E890E" w:rsidR="00737311" w:rsidRPr="00603CE2" w:rsidRDefault="00737311" w:rsidP="00603CE2">
            <w:pPr>
              <w:jc w:val="center"/>
            </w:pPr>
            <w:r w:rsidRPr="00603CE2">
              <w:t>28761</w:t>
            </w:r>
          </w:p>
        </w:tc>
        <w:tc>
          <w:tcPr>
            <w:tcW w:w="803" w:type="dxa"/>
            <w:vAlign w:val="center"/>
          </w:tcPr>
          <w:p w14:paraId="59FE1D13" w14:textId="359A9F1B" w:rsidR="00737311" w:rsidRPr="00603CE2" w:rsidRDefault="00737311" w:rsidP="00603CE2">
            <w:pPr>
              <w:jc w:val="center"/>
            </w:pPr>
            <w:r w:rsidRPr="00603CE2">
              <w:t>25492</w:t>
            </w:r>
          </w:p>
        </w:tc>
        <w:tc>
          <w:tcPr>
            <w:tcW w:w="886" w:type="dxa"/>
            <w:vAlign w:val="center"/>
          </w:tcPr>
          <w:p w14:paraId="04AE4855" w14:textId="52849EEE" w:rsidR="00737311" w:rsidRPr="00603CE2" w:rsidRDefault="00737311" w:rsidP="00603CE2">
            <w:pPr>
              <w:jc w:val="center"/>
            </w:pPr>
            <w:r w:rsidRPr="00603CE2">
              <w:t>26864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2D19A3F8" w14:textId="3C5A594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4BB438AF" w14:textId="4459C41D" w:rsidR="00737311" w:rsidRPr="00603CE2" w:rsidRDefault="00737311" w:rsidP="00603CE2">
            <w:pPr>
              <w:jc w:val="center"/>
            </w:pPr>
            <w:r w:rsidRPr="00603CE2">
              <w:t>23041</w:t>
            </w:r>
          </w:p>
        </w:tc>
        <w:tc>
          <w:tcPr>
            <w:tcW w:w="792" w:type="dxa"/>
            <w:vAlign w:val="center"/>
          </w:tcPr>
          <w:p w14:paraId="5BEF7860" w14:textId="481CB74F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0CE9DCCF" w14:textId="10CA5C31" w:rsidR="00737311" w:rsidRPr="00603CE2" w:rsidRDefault="00737311" w:rsidP="00603CE2">
            <w:pPr>
              <w:jc w:val="center"/>
            </w:pPr>
            <w:r w:rsidRPr="00603CE2">
              <w:t>12282</w:t>
            </w:r>
          </w:p>
        </w:tc>
        <w:tc>
          <w:tcPr>
            <w:tcW w:w="886" w:type="dxa"/>
            <w:vAlign w:val="center"/>
          </w:tcPr>
          <w:p w14:paraId="03B31CEB" w14:textId="0F65FC0A" w:rsidR="00737311" w:rsidRPr="00603CE2" w:rsidRDefault="00737311" w:rsidP="00603CE2">
            <w:pPr>
              <w:jc w:val="center"/>
            </w:pPr>
            <w:r w:rsidRPr="00603CE2">
              <w:t>22923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0A71C9C6" w14:textId="3E2E586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02FCFDA8" w14:textId="0AF9A72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31CD11E3" w14:textId="22CA1E4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03E39356" w14:textId="23340BAE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68B557BF" w14:textId="33029E0A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3: standing</w:t>
            </w:r>
          </w:p>
        </w:tc>
        <w:tc>
          <w:tcPr>
            <w:tcW w:w="887" w:type="dxa"/>
            <w:vAlign w:val="center"/>
          </w:tcPr>
          <w:p w14:paraId="0FF43114" w14:textId="27C244D8" w:rsidR="00737311" w:rsidRPr="00603CE2" w:rsidRDefault="00737311" w:rsidP="00603CE2">
            <w:pPr>
              <w:jc w:val="center"/>
            </w:pPr>
            <w:r w:rsidRPr="00603CE2">
              <w:t>21717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0DE7D13C" w14:textId="125A9BB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260B8BF5" w14:textId="6503EBB9" w:rsidR="00737311" w:rsidRPr="00603CE2" w:rsidRDefault="00737311" w:rsidP="00603CE2">
            <w:pPr>
              <w:jc w:val="center"/>
            </w:pPr>
            <w:r w:rsidRPr="00603CE2">
              <w:t>25576</w:t>
            </w:r>
          </w:p>
        </w:tc>
        <w:tc>
          <w:tcPr>
            <w:tcW w:w="803" w:type="dxa"/>
            <w:vAlign w:val="center"/>
          </w:tcPr>
          <w:p w14:paraId="2404F89E" w14:textId="2DFC954F" w:rsidR="00737311" w:rsidRPr="00603CE2" w:rsidRDefault="00737311" w:rsidP="00603CE2">
            <w:pPr>
              <w:jc w:val="center"/>
            </w:pPr>
            <w:r w:rsidRPr="00603CE2">
              <w:t>20533</w:t>
            </w:r>
          </w:p>
        </w:tc>
        <w:tc>
          <w:tcPr>
            <w:tcW w:w="803" w:type="dxa"/>
            <w:vAlign w:val="center"/>
          </w:tcPr>
          <w:p w14:paraId="6DC28B3B" w14:textId="07D69FA9" w:rsidR="00737311" w:rsidRPr="00603CE2" w:rsidRDefault="00737311" w:rsidP="00603CE2">
            <w:pPr>
              <w:jc w:val="center"/>
            </w:pPr>
            <w:r w:rsidRPr="00603CE2">
              <w:t>24706</w:t>
            </w:r>
          </w:p>
        </w:tc>
        <w:tc>
          <w:tcPr>
            <w:tcW w:w="886" w:type="dxa"/>
            <w:vAlign w:val="center"/>
          </w:tcPr>
          <w:p w14:paraId="5B643B5C" w14:textId="44D1F863" w:rsidR="00737311" w:rsidRPr="00603CE2" w:rsidRDefault="00737311" w:rsidP="00603CE2">
            <w:pPr>
              <w:jc w:val="center"/>
            </w:pPr>
            <w:r w:rsidRPr="00603CE2">
              <w:t>22132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2F462C0A" w14:textId="712036B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32143986" w14:textId="42C56F5E" w:rsidR="00737311" w:rsidRPr="00603CE2" w:rsidRDefault="00737311" w:rsidP="00603CE2">
            <w:pPr>
              <w:jc w:val="center"/>
            </w:pPr>
            <w:r w:rsidRPr="00603CE2">
              <w:t>24356</w:t>
            </w:r>
          </w:p>
        </w:tc>
        <w:tc>
          <w:tcPr>
            <w:tcW w:w="792" w:type="dxa"/>
            <w:vAlign w:val="center"/>
          </w:tcPr>
          <w:p w14:paraId="4CEFA4DE" w14:textId="10B1325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2094B4AA" w14:textId="3E3F788E" w:rsidR="00737311" w:rsidRPr="00603CE2" w:rsidRDefault="00737311" w:rsidP="00603CE2">
            <w:pPr>
              <w:jc w:val="center"/>
            </w:pPr>
            <w:r w:rsidRPr="00603CE2">
              <w:t>25751</w:t>
            </w:r>
          </w:p>
        </w:tc>
        <w:tc>
          <w:tcPr>
            <w:tcW w:w="886" w:type="dxa"/>
            <w:vAlign w:val="center"/>
          </w:tcPr>
          <w:p w14:paraId="1CA496C7" w14:textId="5682C4E1" w:rsidR="00737311" w:rsidRPr="00603CE2" w:rsidRDefault="00737311" w:rsidP="00603CE2">
            <w:pPr>
              <w:jc w:val="center"/>
            </w:pPr>
            <w:r w:rsidRPr="00603CE2">
              <w:t>25160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6E28E908" w14:textId="1302896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77DF254C" w14:textId="268E95F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EB0E05D" w14:textId="3EF8DA3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5D73C716" w14:textId="029C1493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4C97F8D9" w14:textId="1B846C1D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4: walking</w:t>
            </w:r>
          </w:p>
        </w:tc>
        <w:tc>
          <w:tcPr>
            <w:tcW w:w="887" w:type="dxa"/>
            <w:vAlign w:val="center"/>
          </w:tcPr>
          <w:p w14:paraId="7D3275EB" w14:textId="0B4D4107" w:rsidR="00737311" w:rsidRPr="00603CE2" w:rsidRDefault="00737311" w:rsidP="00603CE2">
            <w:pPr>
              <w:jc w:val="center"/>
            </w:pPr>
            <w:r w:rsidRPr="00603CE2">
              <w:t>22253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292739C2" w14:textId="5D5B4B0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13E2B774" w14:textId="62770C45" w:rsidR="00737311" w:rsidRPr="00603CE2" w:rsidRDefault="00737311" w:rsidP="00603CE2">
            <w:pPr>
              <w:jc w:val="center"/>
            </w:pPr>
            <w:r w:rsidRPr="00603CE2">
              <w:t>32533</w:t>
            </w:r>
          </w:p>
        </w:tc>
        <w:tc>
          <w:tcPr>
            <w:tcW w:w="803" w:type="dxa"/>
            <w:vAlign w:val="center"/>
          </w:tcPr>
          <w:p w14:paraId="7BA49303" w14:textId="4DF8CC84" w:rsidR="00737311" w:rsidRPr="00603CE2" w:rsidRDefault="00737311" w:rsidP="00603CE2">
            <w:pPr>
              <w:jc w:val="center"/>
            </w:pPr>
            <w:r w:rsidRPr="00603CE2">
              <w:t>29036</w:t>
            </w:r>
          </w:p>
        </w:tc>
        <w:tc>
          <w:tcPr>
            <w:tcW w:w="803" w:type="dxa"/>
            <w:vAlign w:val="center"/>
          </w:tcPr>
          <w:p w14:paraId="73A8CAEE" w14:textId="4FB7C97F" w:rsidR="00737311" w:rsidRPr="00603CE2" w:rsidRDefault="00737311" w:rsidP="00603CE2">
            <w:pPr>
              <w:jc w:val="center"/>
            </w:pPr>
            <w:r w:rsidRPr="00603CE2">
              <w:t>31932</w:t>
            </w:r>
          </w:p>
        </w:tc>
        <w:tc>
          <w:tcPr>
            <w:tcW w:w="886" w:type="dxa"/>
            <w:vAlign w:val="center"/>
          </w:tcPr>
          <w:p w14:paraId="2D7DFB95" w14:textId="4632C555" w:rsidR="00737311" w:rsidRPr="00603CE2" w:rsidRDefault="00737311" w:rsidP="00603CE2">
            <w:pPr>
              <w:jc w:val="center"/>
            </w:pPr>
            <w:r w:rsidRPr="00603CE2">
              <w:t>32033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552944FD" w14:textId="7BE0B5B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2B489127" w14:textId="2B4E3308" w:rsidR="00737311" w:rsidRPr="00603CE2" w:rsidRDefault="00737311" w:rsidP="00603CE2">
            <w:pPr>
              <w:jc w:val="center"/>
            </w:pPr>
            <w:r w:rsidRPr="00603CE2">
              <w:t>25721</w:t>
            </w:r>
          </w:p>
        </w:tc>
        <w:tc>
          <w:tcPr>
            <w:tcW w:w="792" w:type="dxa"/>
            <w:vAlign w:val="center"/>
          </w:tcPr>
          <w:p w14:paraId="19F54695" w14:textId="78E5B30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71A18B8E" w14:textId="2400A545" w:rsidR="00737311" w:rsidRPr="00603CE2" w:rsidRDefault="00737311" w:rsidP="00603CE2">
            <w:pPr>
              <w:jc w:val="center"/>
            </w:pPr>
            <w:r w:rsidRPr="00603CE2">
              <w:t>33720</w:t>
            </w:r>
          </w:p>
        </w:tc>
        <w:tc>
          <w:tcPr>
            <w:tcW w:w="886" w:type="dxa"/>
            <w:vAlign w:val="center"/>
          </w:tcPr>
          <w:p w14:paraId="35F0301B" w14:textId="71C7BCE2" w:rsidR="00737311" w:rsidRPr="00603CE2" w:rsidRDefault="00737311" w:rsidP="00603CE2">
            <w:pPr>
              <w:jc w:val="center"/>
            </w:pPr>
            <w:r w:rsidRPr="00603CE2">
              <w:t>31533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0FB98C58" w14:textId="635E761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0787352D" w14:textId="471B851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38CDF523" w14:textId="6BD962C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38EA398F" w14:textId="50422039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3DA9849D" w14:textId="4B8A6EAA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5: running</w:t>
            </w:r>
          </w:p>
        </w:tc>
        <w:tc>
          <w:tcPr>
            <w:tcW w:w="887" w:type="dxa"/>
            <w:vAlign w:val="center"/>
          </w:tcPr>
          <w:p w14:paraId="2B514AE9" w14:textId="6350A20B" w:rsidR="00737311" w:rsidRPr="00603CE2" w:rsidRDefault="00737311" w:rsidP="00603CE2">
            <w:pPr>
              <w:jc w:val="center"/>
            </w:pPr>
            <w:r w:rsidRPr="00603CE2">
              <w:t>21265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7D67BBAA" w14:textId="14856AB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68B3983F" w14:textId="0C1E9AC5" w:rsidR="00737311" w:rsidRPr="00603CE2" w:rsidRDefault="00737311" w:rsidP="00603CE2">
            <w:pPr>
              <w:jc w:val="center"/>
            </w:pPr>
            <w:r w:rsidRPr="00603CE2">
              <w:t>9238</w:t>
            </w:r>
          </w:p>
        </w:tc>
        <w:tc>
          <w:tcPr>
            <w:tcW w:w="803" w:type="dxa"/>
            <w:vAlign w:val="center"/>
          </w:tcPr>
          <w:p w14:paraId="4CE48D4A" w14:textId="2444898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vAlign w:val="center"/>
          </w:tcPr>
          <w:p w14:paraId="770D3901" w14:textId="58B9E254" w:rsidR="00737311" w:rsidRPr="00603CE2" w:rsidRDefault="00737311" w:rsidP="00603CE2">
            <w:pPr>
              <w:jc w:val="center"/>
            </w:pPr>
            <w:r w:rsidRPr="00603CE2">
              <w:t>1</w:t>
            </w:r>
          </w:p>
        </w:tc>
        <w:tc>
          <w:tcPr>
            <w:tcW w:w="886" w:type="dxa"/>
            <w:vAlign w:val="center"/>
          </w:tcPr>
          <w:p w14:paraId="5150D57F" w14:textId="24C91FC7" w:rsidR="00737311" w:rsidRPr="00603CE2" w:rsidRDefault="00737311" w:rsidP="00603CE2">
            <w:pPr>
              <w:jc w:val="center"/>
            </w:pPr>
            <w:r w:rsidRPr="00603CE2">
              <w:t>24646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251B45FA" w14:textId="76A9262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22583D52" w14:textId="72087120" w:rsidR="00737311" w:rsidRPr="00603CE2" w:rsidRDefault="00737311" w:rsidP="00603CE2">
            <w:pPr>
              <w:jc w:val="center"/>
            </w:pPr>
            <w:r w:rsidRPr="00603CE2">
              <w:t>22825</w:t>
            </w:r>
          </w:p>
        </w:tc>
        <w:tc>
          <w:tcPr>
            <w:tcW w:w="792" w:type="dxa"/>
            <w:vAlign w:val="center"/>
          </w:tcPr>
          <w:p w14:paraId="2E3540CA" w14:textId="1F12424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4C036298" w14:textId="47D11F0F" w:rsidR="00737311" w:rsidRPr="00603CE2" w:rsidRDefault="00737311" w:rsidP="00603CE2">
            <w:pPr>
              <w:jc w:val="center"/>
            </w:pPr>
            <w:r w:rsidRPr="00603CE2">
              <w:t>3692</w:t>
            </w:r>
          </w:p>
        </w:tc>
        <w:tc>
          <w:tcPr>
            <w:tcW w:w="886" w:type="dxa"/>
            <w:vAlign w:val="center"/>
          </w:tcPr>
          <w:p w14:paraId="6F13158F" w14:textId="16A61F71" w:rsidR="00737311" w:rsidRPr="00603CE2" w:rsidRDefault="00737311" w:rsidP="00603CE2">
            <w:pPr>
              <w:jc w:val="center"/>
            </w:pPr>
            <w:r w:rsidRPr="00603CE2">
              <w:t>16532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5D1D81D" w14:textId="39E5D86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1912C86C" w14:textId="05CE6A5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3DB19C1" w14:textId="0DB029F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41252F2C" w14:textId="5777BBEE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0CAF02B6" w14:textId="2B883863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6: cycling</w:t>
            </w:r>
          </w:p>
        </w:tc>
        <w:tc>
          <w:tcPr>
            <w:tcW w:w="887" w:type="dxa"/>
            <w:vAlign w:val="center"/>
          </w:tcPr>
          <w:p w14:paraId="3107B8D7" w14:textId="7A252B04" w:rsidR="00737311" w:rsidRPr="00603CE2" w:rsidRDefault="00737311" w:rsidP="00603CE2">
            <w:pPr>
              <w:jc w:val="center"/>
            </w:pPr>
            <w:r w:rsidRPr="00603CE2">
              <w:t>23575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3E467B41" w14:textId="1942034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104AD6D7" w14:textId="0D243A08" w:rsidR="00737311" w:rsidRPr="00603CE2" w:rsidRDefault="00737311" w:rsidP="00603CE2">
            <w:pPr>
              <w:jc w:val="center"/>
            </w:pPr>
            <w:r w:rsidRPr="00603CE2">
              <w:t>25108</w:t>
            </w:r>
          </w:p>
        </w:tc>
        <w:tc>
          <w:tcPr>
            <w:tcW w:w="803" w:type="dxa"/>
            <w:vAlign w:val="center"/>
          </w:tcPr>
          <w:p w14:paraId="2220BB91" w14:textId="745DC1B5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vAlign w:val="center"/>
          </w:tcPr>
          <w:p w14:paraId="5CC86BC3" w14:textId="6E2C9E82" w:rsidR="00737311" w:rsidRPr="00603CE2" w:rsidRDefault="00737311" w:rsidP="00603CE2">
            <w:pPr>
              <w:jc w:val="center"/>
            </w:pPr>
            <w:r w:rsidRPr="00603CE2">
              <w:t>22699</w:t>
            </w:r>
          </w:p>
        </w:tc>
        <w:tc>
          <w:tcPr>
            <w:tcW w:w="886" w:type="dxa"/>
            <w:vAlign w:val="center"/>
          </w:tcPr>
          <w:p w14:paraId="0FDAF9A0" w14:textId="52D4DD39" w:rsidR="00737311" w:rsidRPr="00603CE2" w:rsidRDefault="00737311" w:rsidP="00603CE2">
            <w:pPr>
              <w:jc w:val="center"/>
            </w:pPr>
            <w:r w:rsidRPr="00603CE2">
              <w:t>24577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5EA7242C" w14:textId="5229377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4D239CE7" w14:textId="48E8D3CF" w:rsidR="00737311" w:rsidRPr="00603CE2" w:rsidRDefault="00737311" w:rsidP="00603CE2">
            <w:pPr>
              <w:jc w:val="center"/>
            </w:pPr>
            <w:r w:rsidRPr="00603CE2">
              <w:t>20486</w:t>
            </w:r>
          </w:p>
        </w:tc>
        <w:tc>
          <w:tcPr>
            <w:tcW w:w="792" w:type="dxa"/>
            <w:vAlign w:val="center"/>
          </w:tcPr>
          <w:p w14:paraId="6A47197D" w14:textId="1A8567C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44A9CCDE" w14:textId="3CA157DE" w:rsidR="00737311" w:rsidRPr="00603CE2" w:rsidRDefault="00737311" w:rsidP="00603CE2">
            <w:pPr>
              <w:jc w:val="center"/>
            </w:pPr>
            <w:r w:rsidRPr="00603CE2">
              <w:t>22680</w:t>
            </w:r>
          </w:p>
        </w:tc>
        <w:tc>
          <w:tcPr>
            <w:tcW w:w="886" w:type="dxa"/>
            <w:vAlign w:val="center"/>
          </w:tcPr>
          <w:p w14:paraId="0B2E53DE" w14:textId="7E10F6E8" w:rsidR="00737311" w:rsidRPr="00603CE2" w:rsidRDefault="00737311" w:rsidP="00603CE2">
            <w:pPr>
              <w:jc w:val="center"/>
            </w:pPr>
            <w:r w:rsidRPr="00603CE2">
              <w:t>25475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2E949503" w14:textId="41ABC52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079B6BA0" w14:textId="5AD2B6B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277189DB" w14:textId="3A47AEB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2356C62E" w14:textId="49C25BB8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7870885B" w14:textId="32229381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 xml:space="preserve">7: </w:t>
            </w:r>
            <w:proofErr w:type="spellStart"/>
            <w:r w:rsidRPr="00603CE2">
              <w:rPr>
                <w:sz w:val="24"/>
                <w:szCs w:val="24"/>
              </w:rPr>
              <w:t>nordic</w:t>
            </w:r>
            <w:proofErr w:type="spellEnd"/>
            <w:r w:rsidRPr="00603CE2">
              <w:rPr>
                <w:sz w:val="24"/>
                <w:szCs w:val="24"/>
              </w:rPr>
              <w:t xml:space="preserve"> walking</w:t>
            </w:r>
          </w:p>
        </w:tc>
        <w:tc>
          <w:tcPr>
            <w:tcW w:w="887" w:type="dxa"/>
            <w:vAlign w:val="center"/>
          </w:tcPr>
          <w:p w14:paraId="102C0D70" w14:textId="625B23F3" w:rsidR="00737311" w:rsidRPr="00603CE2" w:rsidRDefault="00737311" w:rsidP="00603CE2">
            <w:pPr>
              <w:jc w:val="center"/>
            </w:pPr>
            <w:r w:rsidRPr="00603CE2">
              <w:t>20265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7DA0DBCE" w14:textId="5103C8F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050C3744" w14:textId="41D2FCCE" w:rsidR="00737311" w:rsidRPr="00603CE2" w:rsidRDefault="00737311" w:rsidP="00603CE2">
            <w:pPr>
              <w:jc w:val="center"/>
            </w:pPr>
            <w:r w:rsidRPr="00603CE2">
              <w:t>29739</w:t>
            </w:r>
          </w:p>
        </w:tc>
        <w:tc>
          <w:tcPr>
            <w:tcW w:w="803" w:type="dxa"/>
            <w:vAlign w:val="center"/>
          </w:tcPr>
          <w:p w14:paraId="40B0DA4F" w14:textId="4BDD34A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vAlign w:val="center"/>
          </w:tcPr>
          <w:p w14:paraId="5BB3E1CA" w14:textId="40C9D3F1" w:rsidR="00737311" w:rsidRPr="00603CE2" w:rsidRDefault="00737311" w:rsidP="00603CE2">
            <w:pPr>
              <w:jc w:val="center"/>
            </w:pPr>
            <w:r w:rsidRPr="00603CE2">
              <w:t>27533</w:t>
            </w:r>
          </w:p>
        </w:tc>
        <w:tc>
          <w:tcPr>
            <w:tcW w:w="886" w:type="dxa"/>
            <w:vAlign w:val="center"/>
          </w:tcPr>
          <w:p w14:paraId="1EE9DB1A" w14:textId="4B37BBEF" w:rsidR="00737311" w:rsidRPr="00603CE2" w:rsidRDefault="00737311" w:rsidP="00603CE2">
            <w:pPr>
              <w:jc w:val="center"/>
            </w:pPr>
            <w:r w:rsidRPr="00603CE2">
              <w:t>26271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0C872A52" w14:textId="12421BA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386F5645" w14:textId="2712775B" w:rsidR="00737311" w:rsidRPr="00603CE2" w:rsidRDefault="00737311" w:rsidP="00603CE2">
            <w:pPr>
              <w:jc w:val="center"/>
            </w:pPr>
            <w:r w:rsidRPr="00603CE2">
              <w:t>26686</w:t>
            </w:r>
          </w:p>
        </w:tc>
        <w:tc>
          <w:tcPr>
            <w:tcW w:w="792" w:type="dxa"/>
            <w:vAlign w:val="center"/>
          </w:tcPr>
          <w:p w14:paraId="224D5DAD" w14:textId="0AE9EEF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0D0F69B4" w14:textId="14B4BC30" w:rsidR="00737311" w:rsidRPr="00603CE2" w:rsidRDefault="00737311" w:rsidP="00603CE2">
            <w:pPr>
              <w:jc w:val="center"/>
            </w:pPr>
            <w:r w:rsidRPr="00603CE2">
              <w:t>28725</w:t>
            </w:r>
          </w:p>
        </w:tc>
        <w:tc>
          <w:tcPr>
            <w:tcW w:w="886" w:type="dxa"/>
            <w:vAlign w:val="center"/>
          </w:tcPr>
          <w:p w14:paraId="33385773" w14:textId="6BDD1FB5" w:rsidR="00737311" w:rsidRPr="00603CE2" w:rsidRDefault="00737311" w:rsidP="00603CE2">
            <w:pPr>
              <w:jc w:val="center"/>
            </w:pPr>
            <w:r w:rsidRPr="00603CE2">
              <w:t>28888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573C3D8A" w14:textId="75B74BE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7317050B" w14:textId="60B96BC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40456E6C" w14:textId="6B07951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603CE2" w14:paraId="40FD0E02" w14:textId="42A9F123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5FF1D449" w14:textId="678BFF9F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9: watching tv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5B69DDDE" w14:textId="4DAA760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44A9431C" w14:textId="105E2A99" w:rsidR="00737311" w:rsidRPr="00603CE2" w:rsidRDefault="00737311" w:rsidP="00603CE2">
            <w:pPr>
              <w:jc w:val="center"/>
            </w:pPr>
            <w:r w:rsidRPr="00603CE2">
              <w:t>83646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07717654" w14:textId="0FF5AC6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26D51E7A" w14:textId="0039430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58FEFD5E" w14:textId="16ED44B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494AF130" w14:textId="448516B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5B13A9CF" w14:textId="0D2C022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C664F34" w14:textId="0380F94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BF9520A" w14:textId="4B80644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46CCFC6F" w14:textId="7D7FBBF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2026C2EF" w14:textId="2784018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6A93F411" w14:textId="13E8860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2E792332" w14:textId="446828C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0C94A5A2" w14:textId="1CEEE2E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603CE2" w14:paraId="41C09CFF" w14:textId="3DA2EA21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0AF08653" w14:textId="3FA0F6CF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10: computer work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485DE5EF" w14:textId="1F7E962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54DED633" w14:textId="52A64DC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554ADC1D" w14:textId="5EE2911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33EB19A8" w14:textId="2FCD606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5D4402B1" w14:textId="277288AF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5283724" w14:textId="40C5246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42D816B3" w14:textId="20D0B8A9" w:rsidR="00737311" w:rsidRPr="00603CE2" w:rsidRDefault="00737311" w:rsidP="00603CE2">
            <w:pPr>
              <w:jc w:val="center"/>
            </w:pPr>
            <w:r w:rsidRPr="00603CE2">
              <w:t>110883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76EBBAD3" w14:textId="05E7394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4C6B1CC6" w14:textId="015DDC1F" w:rsidR="00737311" w:rsidRPr="00603CE2" w:rsidRDefault="00737311" w:rsidP="00603CE2">
            <w:pPr>
              <w:jc w:val="center"/>
            </w:pPr>
            <w:r w:rsidRPr="00603CE2">
              <w:t>61777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443BB5F7" w14:textId="285A5DF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49577D60" w14:textId="0E3AA0E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318A856C" w14:textId="3DAE6AD1" w:rsidR="00737311" w:rsidRPr="00603CE2" w:rsidRDefault="00737311" w:rsidP="00603CE2">
            <w:pPr>
              <w:jc w:val="center"/>
            </w:pPr>
            <w:r w:rsidRPr="00603CE2">
              <w:t>68725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7D5AE337" w14:textId="6AF032D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2DFCC942" w14:textId="1D77331E" w:rsidR="00737311" w:rsidRPr="00603CE2" w:rsidRDefault="00737311" w:rsidP="00603CE2">
            <w:pPr>
              <w:jc w:val="center"/>
            </w:pPr>
            <w:r w:rsidRPr="00603CE2">
              <w:t>68550</w:t>
            </w:r>
          </w:p>
        </w:tc>
      </w:tr>
      <w:tr w:rsidR="00603CE2" w14:paraId="5FDC5B1E" w14:textId="55C1B793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66E895C1" w14:textId="33ED1BAF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11: car driving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03C5F664" w14:textId="5653251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4F53FB61" w14:textId="6A939A7B" w:rsidR="00737311" w:rsidRPr="00603CE2" w:rsidRDefault="00737311" w:rsidP="00603CE2">
            <w:pPr>
              <w:jc w:val="center"/>
            </w:pPr>
            <w:r w:rsidRPr="00603CE2">
              <w:t>54519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5C8A15AB" w14:textId="34E47A9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386E3BEE" w14:textId="74F70DE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77FDE822" w14:textId="6FF277B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62BF55EA" w14:textId="6612468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614FCBB2" w14:textId="0C54DCC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4D4655C3" w14:textId="128C827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E54FB79" w14:textId="50D887D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3D401E6F" w14:textId="2DD40DA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717BB1CB" w14:textId="7A3BC57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28F3BBEE" w14:textId="367A5D3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7C6598A5" w14:textId="1BDACA2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03AC7100" w14:textId="5A6B268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44E05C43" w14:textId="0977C460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49D9FBB0" w14:textId="21286EF5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12: ascending stairs</w:t>
            </w:r>
          </w:p>
        </w:tc>
        <w:tc>
          <w:tcPr>
            <w:tcW w:w="887" w:type="dxa"/>
            <w:vAlign w:val="center"/>
          </w:tcPr>
          <w:p w14:paraId="4A996B06" w14:textId="69391337" w:rsidR="00737311" w:rsidRPr="00603CE2" w:rsidRDefault="00737311" w:rsidP="00603CE2">
            <w:pPr>
              <w:jc w:val="center"/>
            </w:pPr>
            <w:r w:rsidRPr="00603CE2">
              <w:t>15890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11250FC3" w14:textId="60DE7E7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7AABA815" w14:textId="6FB72CDE" w:rsidR="00737311" w:rsidRPr="00603CE2" w:rsidRDefault="00737311" w:rsidP="00603CE2">
            <w:pPr>
              <w:jc w:val="center"/>
            </w:pPr>
            <w:r w:rsidRPr="00603CE2">
              <w:t>17342</w:t>
            </w:r>
          </w:p>
        </w:tc>
        <w:tc>
          <w:tcPr>
            <w:tcW w:w="803" w:type="dxa"/>
            <w:vAlign w:val="center"/>
          </w:tcPr>
          <w:p w14:paraId="265C24D7" w14:textId="1CBAAC96" w:rsidR="00737311" w:rsidRPr="00603CE2" w:rsidRDefault="00737311" w:rsidP="00603CE2">
            <w:pPr>
              <w:jc w:val="center"/>
            </w:pPr>
            <w:r w:rsidRPr="00603CE2">
              <w:t>10389</w:t>
            </w:r>
          </w:p>
        </w:tc>
        <w:tc>
          <w:tcPr>
            <w:tcW w:w="803" w:type="dxa"/>
            <w:vAlign w:val="center"/>
          </w:tcPr>
          <w:p w14:paraId="37FE25A5" w14:textId="512DA1B2" w:rsidR="00737311" w:rsidRPr="00603CE2" w:rsidRDefault="00737311" w:rsidP="00603CE2">
            <w:pPr>
              <w:jc w:val="center"/>
            </w:pPr>
            <w:r w:rsidRPr="00603CE2">
              <w:t>16694</w:t>
            </w:r>
          </w:p>
        </w:tc>
        <w:tc>
          <w:tcPr>
            <w:tcW w:w="886" w:type="dxa"/>
            <w:vAlign w:val="center"/>
          </w:tcPr>
          <w:p w14:paraId="2BF7071B" w14:textId="22CB8286" w:rsidR="00737311" w:rsidRPr="00603CE2" w:rsidRDefault="00737311" w:rsidP="00603CE2">
            <w:pPr>
              <w:jc w:val="center"/>
            </w:pPr>
            <w:r w:rsidRPr="00603CE2">
              <w:t>14281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3ED85A52" w14:textId="2EA6F9D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0D0DC885" w14:textId="7A457A8D" w:rsidR="00737311" w:rsidRPr="00603CE2" w:rsidRDefault="00737311" w:rsidP="00603CE2">
            <w:pPr>
              <w:jc w:val="center"/>
            </w:pPr>
            <w:r w:rsidRPr="00603CE2">
              <w:t>13291</w:t>
            </w:r>
          </w:p>
        </w:tc>
        <w:tc>
          <w:tcPr>
            <w:tcW w:w="792" w:type="dxa"/>
            <w:vAlign w:val="center"/>
          </w:tcPr>
          <w:p w14:paraId="64D249CA" w14:textId="1DDF17D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7265C26A" w14:textId="0DD0B704" w:rsidR="00737311" w:rsidRPr="00603CE2" w:rsidRDefault="00737311" w:rsidP="00603CE2">
            <w:pPr>
              <w:jc w:val="center"/>
            </w:pPr>
            <w:r w:rsidRPr="00603CE2">
              <w:t>17646</w:t>
            </w:r>
          </w:p>
        </w:tc>
        <w:tc>
          <w:tcPr>
            <w:tcW w:w="886" w:type="dxa"/>
            <w:vAlign w:val="center"/>
          </w:tcPr>
          <w:p w14:paraId="645C8E33" w14:textId="4B459FD2" w:rsidR="00737311" w:rsidRPr="00603CE2" w:rsidRDefault="00737311" w:rsidP="00603CE2">
            <w:pPr>
              <w:jc w:val="center"/>
            </w:pPr>
            <w:r w:rsidRPr="00603CE2">
              <w:t>11683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499566FC" w14:textId="0F55EF5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25A46FAC" w14:textId="3389290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52B55344" w14:textId="5BB1B7A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6328DAC7" w14:textId="114840FB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6B5196A2" w14:textId="5468F3F2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13: descending stairs</w:t>
            </w:r>
          </w:p>
        </w:tc>
        <w:tc>
          <w:tcPr>
            <w:tcW w:w="887" w:type="dxa"/>
            <w:vAlign w:val="center"/>
          </w:tcPr>
          <w:p w14:paraId="340CB745" w14:textId="0463A9F1" w:rsidR="00737311" w:rsidRPr="00603CE2" w:rsidRDefault="00737311" w:rsidP="00603CE2">
            <w:pPr>
              <w:jc w:val="center"/>
            </w:pPr>
            <w:r w:rsidRPr="00603CE2">
              <w:t>14899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37284559" w14:textId="64B595D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66DF93A0" w14:textId="61413370" w:rsidR="00737311" w:rsidRPr="00603CE2" w:rsidRDefault="00737311" w:rsidP="00603CE2">
            <w:pPr>
              <w:jc w:val="center"/>
            </w:pPr>
            <w:r w:rsidRPr="00603CE2">
              <w:t>15213</w:t>
            </w:r>
          </w:p>
        </w:tc>
        <w:tc>
          <w:tcPr>
            <w:tcW w:w="803" w:type="dxa"/>
            <w:vAlign w:val="center"/>
          </w:tcPr>
          <w:p w14:paraId="2A2F5EDB" w14:textId="407BBDAD" w:rsidR="00737311" w:rsidRPr="00603CE2" w:rsidRDefault="00737311" w:rsidP="00603CE2">
            <w:pPr>
              <w:jc w:val="center"/>
            </w:pPr>
            <w:r w:rsidRPr="00603CE2">
              <w:t>15275</w:t>
            </w:r>
          </w:p>
        </w:tc>
        <w:tc>
          <w:tcPr>
            <w:tcW w:w="803" w:type="dxa"/>
            <w:vAlign w:val="center"/>
          </w:tcPr>
          <w:p w14:paraId="7656C974" w14:textId="65140AC6" w:rsidR="00737311" w:rsidRPr="00603CE2" w:rsidRDefault="00737311" w:rsidP="00603CE2">
            <w:pPr>
              <w:jc w:val="center"/>
            </w:pPr>
            <w:r w:rsidRPr="00603CE2">
              <w:t>14285</w:t>
            </w:r>
          </w:p>
        </w:tc>
        <w:tc>
          <w:tcPr>
            <w:tcW w:w="886" w:type="dxa"/>
            <w:vAlign w:val="center"/>
          </w:tcPr>
          <w:p w14:paraId="7A7B556F" w14:textId="745B1735" w:rsidR="00737311" w:rsidRPr="00603CE2" w:rsidRDefault="00737311" w:rsidP="00603CE2">
            <w:pPr>
              <w:jc w:val="center"/>
            </w:pPr>
            <w:r w:rsidRPr="00603CE2">
              <w:t>12727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68896B8C" w14:textId="56CB796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7AEFCD2C" w14:textId="567B6EA1" w:rsidR="00737311" w:rsidRPr="00603CE2" w:rsidRDefault="00737311" w:rsidP="00603CE2">
            <w:pPr>
              <w:jc w:val="center"/>
            </w:pPr>
            <w:r w:rsidRPr="00603CE2">
              <w:t>11272</w:t>
            </w:r>
          </w:p>
        </w:tc>
        <w:tc>
          <w:tcPr>
            <w:tcW w:w="792" w:type="dxa"/>
            <w:vAlign w:val="center"/>
          </w:tcPr>
          <w:p w14:paraId="5C9EFFBA" w14:textId="12A1A44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5AC56E64" w14:textId="1B09CF47" w:rsidR="00737311" w:rsidRPr="00603CE2" w:rsidRDefault="00737311" w:rsidP="00603CE2">
            <w:pPr>
              <w:jc w:val="center"/>
            </w:pPr>
            <w:r w:rsidRPr="00603CE2">
              <w:t>11618</w:t>
            </w:r>
          </w:p>
        </w:tc>
        <w:tc>
          <w:tcPr>
            <w:tcW w:w="886" w:type="dxa"/>
            <w:vAlign w:val="center"/>
          </w:tcPr>
          <w:p w14:paraId="14541730" w14:textId="49112889" w:rsidR="00737311" w:rsidRPr="00603CE2" w:rsidRDefault="00737311" w:rsidP="00603CE2">
            <w:pPr>
              <w:jc w:val="center"/>
            </w:pPr>
            <w:r w:rsidRPr="00603CE2">
              <w:t>9655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2D679B21" w14:textId="6ECB2AC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751B54EC" w14:textId="2FF7F7F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BF19888" w14:textId="4BDF3465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2F9A1E17" w14:textId="1E75477D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58CAC606" w14:textId="51128502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16: vacuum cleaning</w:t>
            </w:r>
          </w:p>
        </w:tc>
        <w:tc>
          <w:tcPr>
            <w:tcW w:w="887" w:type="dxa"/>
            <w:vAlign w:val="center"/>
          </w:tcPr>
          <w:p w14:paraId="761BAE77" w14:textId="5A2A6150" w:rsidR="00737311" w:rsidRPr="00603CE2" w:rsidRDefault="00737311" w:rsidP="00603CE2">
            <w:pPr>
              <w:jc w:val="center"/>
            </w:pPr>
            <w:r w:rsidRPr="00603CE2">
              <w:t>22941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57E4CD95" w14:textId="5C6319B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1F0106B7" w14:textId="1D5F3405" w:rsidR="00737311" w:rsidRPr="00603CE2" w:rsidRDefault="00737311" w:rsidP="00603CE2">
            <w:pPr>
              <w:jc w:val="center"/>
            </w:pPr>
            <w:r w:rsidRPr="00603CE2">
              <w:t>20683</w:t>
            </w:r>
          </w:p>
        </w:tc>
        <w:tc>
          <w:tcPr>
            <w:tcW w:w="803" w:type="dxa"/>
            <w:vAlign w:val="center"/>
          </w:tcPr>
          <w:p w14:paraId="056B5B26" w14:textId="66285EC0" w:rsidR="00737311" w:rsidRPr="00603CE2" w:rsidRDefault="00737311" w:rsidP="00603CE2">
            <w:pPr>
              <w:jc w:val="center"/>
            </w:pPr>
            <w:r w:rsidRPr="00603CE2">
              <w:t>20325</w:t>
            </w:r>
          </w:p>
        </w:tc>
        <w:tc>
          <w:tcPr>
            <w:tcW w:w="803" w:type="dxa"/>
            <w:vAlign w:val="center"/>
          </w:tcPr>
          <w:p w14:paraId="02946AEB" w14:textId="67C8FE9D" w:rsidR="00737311" w:rsidRPr="00603CE2" w:rsidRDefault="00737311" w:rsidP="00603CE2">
            <w:pPr>
              <w:jc w:val="center"/>
            </w:pPr>
            <w:r w:rsidRPr="00603CE2">
              <w:t>20037</w:t>
            </w:r>
          </w:p>
        </w:tc>
        <w:tc>
          <w:tcPr>
            <w:tcW w:w="886" w:type="dxa"/>
            <w:vAlign w:val="center"/>
          </w:tcPr>
          <w:p w14:paraId="12D66FFF" w14:textId="659645DC" w:rsidR="00737311" w:rsidRPr="00603CE2" w:rsidRDefault="00737311" w:rsidP="00603CE2">
            <w:pPr>
              <w:jc w:val="center"/>
            </w:pPr>
            <w:r w:rsidRPr="00603CE2">
              <w:t>24445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47934D13" w14:textId="56FC7AF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7900AEA9" w14:textId="0EB50D54" w:rsidR="00737311" w:rsidRPr="00603CE2" w:rsidRDefault="00737311" w:rsidP="00603CE2">
            <w:pPr>
              <w:jc w:val="center"/>
            </w:pPr>
            <w:r w:rsidRPr="00603CE2">
              <w:t>21078</w:t>
            </w:r>
          </w:p>
        </w:tc>
        <w:tc>
          <w:tcPr>
            <w:tcW w:w="792" w:type="dxa"/>
            <w:vAlign w:val="center"/>
          </w:tcPr>
          <w:p w14:paraId="2A3984A7" w14:textId="5E286BE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7BA2CCDC" w14:textId="62619176" w:rsidR="00737311" w:rsidRPr="00603CE2" w:rsidRDefault="00737311" w:rsidP="00603CE2">
            <w:pPr>
              <w:jc w:val="center"/>
            </w:pPr>
            <w:r w:rsidRPr="00603CE2">
              <w:t>21552</w:t>
            </w:r>
          </w:p>
        </w:tc>
        <w:tc>
          <w:tcPr>
            <w:tcW w:w="886" w:type="dxa"/>
            <w:vAlign w:val="center"/>
          </w:tcPr>
          <w:p w14:paraId="1ACC93F7" w14:textId="324CE32A" w:rsidR="00737311" w:rsidRPr="00603CE2" w:rsidRDefault="00737311" w:rsidP="00603CE2">
            <w:pPr>
              <w:jc w:val="center"/>
            </w:pPr>
            <w:r w:rsidRPr="00603CE2">
              <w:t>24292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5A42CE94" w14:textId="0334F62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72D8FF13" w14:textId="56F0935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4445516" w14:textId="4CE9DF6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737311" w14:paraId="714581D0" w14:textId="1C80FC32" w:rsidTr="00603CE2">
        <w:tc>
          <w:tcPr>
            <w:tcW w:w="2380" w:type="dxa"/>
            <w:shd w:val="clear" w:color="auto" w:fill="FBE4D5" w:themeFill="accent2" w:themeFillTint="33"/>
            <w:vAlign w:val="center"/>
          </w:tcPr>
          <w:p w14:paraId="50E4D392" w14:textId="12EACD79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sz w:val="24"/>
                <w:szCs w:val="24"/>
              </w:rPr>
              <w:t>17: ironing</w:t>
            </w:r>
          </w:p>
        </w:tc>
        <w:tc>
          <w:tcPr>
            <w:tcW w:w="887" w:type="dxa"/>
            <w:vAlign w:val="center"/>
          </w:tcPr>
          <w:p w14:paraId="75957881" w14:textId="1A96ABA8" w:rsidR="00737311" w:rsidRPr="00603CE2" w:rsidRDefault="00737311" w:rsidP="00603CE2">
            <w:pPr>
              <w:jc w:val="center"/>
            </w:pPr>
            <w:r w:rsidRPr="00603CE2">
              <w:t>23573</w:t>
            </w:r>
          </w:p>
        </w:tc>
        <w:tc>
          <w:tcPr>
            <w:tcW w:w="774" w:type="dxa"/>
            <w:shd w:val="clear" w:color="auto" w:fill="EDEDED" w:themeFill="accent3" w:themeFillTint="33"/>
            <w:vAlign w:val="center"/>
          </w:tcPr>
          <w:p w14:paraId="127F946E" w14:textId="25417CF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vAlign w:val="center"/>
          </w:tcPr>
          <w:p w14:paraId="023CDF5C" w14:textId="685B5F9B" w:rsidR="00737311" w:rsidRPr="00603CE2" w:rsidRDefault="00737311" w:rsidP="00603CE2">
            <w:pPr>
              <w:jc w:val="center"/>
            </w:pPr>
            <w:r w:rsidRPr="00603CE2">
              <w:t>28880</w:t>
            </w:r>
          </w:p>
        </w:tc>
        <w:tc>
          <w:tcPr>
            <w:tcW w:w="803" w:type="dxa"/>
            <w:vAlign w:val="center"/>
          </w:tcPr>
          <w:p w14:paraId="74516E83" w14:textId="35C7E1D7" w:rsidR="00737311" w:rsidRPr="00603CE2" w:rsidRDefault="00737311" w:rsidP="00603CE2">
            <w:pPr>
              <w:jc w:val="center"/>
            </w:pPr>
            <w:r w:rsidRPr="00603CE2">
              <w:t>27975</w:t>
            </w:r>
          </w:p>
        </w:tc>
        <w:tc>
          <w:tcPr>
            <w:tcW w:w="803" w:type="dxa"/>
            <w:vAlign w:val="center"/>
          </w:tcPr>
          <w:p w14:paraId="73098A3B" w14:textId="459DB020" w:rsidR="00737311" w:rsidRPr="00603CE2" w:rsidRDefault="00737311" w:rsidP="00603CE2">
            <w:pPr>
              <w:jc w:val="center"/>
            </w:pPr>
            <w:r w:rsidRPr="00603CE2">
              <w:t>24995</w:t>
            </w:r>
          </w:p>
        </w:tc>
        <w:tc>
          <w:tcPr>
            <w:tcW w:w="886" w:type="dxa"/>
            <w:vAlign w:val="center"/>
          </w:tcPr>
          <w:p w14:paraId="5008E6E7" w14:textId="510301A1" w:rsidR="00737311" w:rsidRPr="00603CE2" w:rsidRDefault="00737311" w:rsidP="00603CE2">
            <w:pPr>
              <w:jc w:val="center"/>
            </w:pPr>
            <w:r w:rsidRPr="00603CE2">
              <w:t>33034</w:t>
            </w:r>
          </w:p>
        </w:tc>
        <w:tc>
          <w:tcPr>
            <w:tcW w:w="886" w:type="dxa"/>
            <w:shd w:val="clear" w:color="auto" w:fill="EDEDED" w:themeFill="accent3" w:themeFillTint="33"/>
            <w:vAlign w:val="center"/>
          </w:tcPr>
          <w:p w14:paraId="008F144C" w14:textId="2F074CA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vAlign w:val="center"/>
          </w:tcPr>
          <w:p w14:paraId="0C0A5C10" w14:textId="1DC4DE47" w:rsidR="00737311" w:rsidRPr="00603CE2" w:rsidRDefault="00737311" w:rsidP="00603CE2">
            <w:pPr>
              <w:jc w:val="center"/>
            </w:pPr>
            <w:r w:rsidRPr="00603CE2">
              <w:t>37744</w:t>
            </w:r>
          </w:p>
        </w:tc>
        <w:tc>
          <w:tcPr>
            <w:tcW w:w="792" w:type="dxa"/>
            <w:vAlign w:val="center"/>
          </w:tcPr>
          <w:p w14:paraId="047A8AFD" w14:textId="4FC109AF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vAlign w:val="center"/>
          </w:tcPr>
          <w:p w14:paraId="6C32BB3A" w14:textId="54163E52" w:rsidR="00737311" w:rsidRPr="00603CE2" w:rsidRDefault="00737311" w:rsidP="00603CE2">
            <w:pPr>
              <w:jc w:val="center"/>
            </w:pPr>
            <w:r w:rsidRPr="00603CE2">
              <w:t>29499</w:t>
            </w:r>
          </w:p>
        </w:tc>
        <w:tc>
          <w:tcPr>
            <w:tcW w:w="886" w:type="dxa"/>
            <w:vAlign w:val="center"/>
          </w:tcPr>
          <w:p w14:paraId="1F0716D3" w14:textId="4AB3A277" w:rsidR="00737311" w:rsidRPr="00603CE2" w:rsidRDefault="00737311" w:rsidP="00603CE2">
            <w:pPr>
              <w:jc w:val="center"/>
            </w:pPr>
            <w:r w:rsidRPr="00603CE2">
              <w:t>32990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0F1D7634" w14:textId="21D3F25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vAlign w:val="center"/>
          </w:tcPr>
          <w:p w14:paraId="6B4D0DE5" w14:textId="6650B3C3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EDEDED" w:themeFill="accent3" w:themeFillTint="33"/>
            <w:vAlign w:val="center"/>
          </w:tcPr>
          <w:p w14:paraId="1B57BD6B" w14:textId="432C7505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603CE2" w14:paraId="1336C13E" w14:textId="100A6EA4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06E3BACB" w14:textId="5DE9C9BE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18: folding laundry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6981B99D" w14:textId="4EC1E14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6DA7CFC5" w14:textId="4FE09D6C" w:rsidR="00737311" w:rsidRPr="00603CE2" w:rsidRDefault="00737311" w:rsidP="00603CE2">
            <w:pPr>
              <w:jc w:val="center"/>
            </w:pPr>
            <w:r w:rsidRPr="00603CE2">
              <w:t>27114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30BA9AE5" w14:textId="3C3EDF66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01D51B63" w14:textId="1423B5C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6788506C" w14:textId="40B3896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7382268F" w14:textId="0F56DA1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630E3F4C" w14:textId="77777777" w:rsidR="00737311" w:rsidRPr="00603CE2" w:rsidRDefault="00737311" w:rsidP="00603CE2">
            <w:pPr>
              <w:jc w:val="center"/>
            </w:pP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349F307C" w14:textId="741990C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5A13D1C6" w14:textId="199C93F9" w:rsidR="00737311" w:rsidRPr="00603CE2" w:rsidRDefault="00737311" w:rsidP="00603CE2">
            <w:pPr>
              <w:jc w:val="center"/>
            </w:pPr>
            <w:r w:rsidRPr="00603CE2">
              <w:t>21786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456372C5" w14:textId="28FF2D0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0FDB1707" w14:textId="1E65F5BB" w:rsidR="00737311" w:rsidRPr="00603CE2" w:rsidRDefault="00737311" w:rsidP="00603CE2">
            <w:pPr>
              <w:jc w:val="center"/>
            </w:pPr>
            <w:r w:rsidRPr="00603CE2">
              <w:t>23650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26ED37E3" w14:textId="5B04A19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55D23D5E" w14:textId="410D2D2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7B4348F7" w14:textId="77BAE851" w:rsidR="00737311" w:rsidRPr="00603CE2" w:rsidRDefault="00737311" w:rsidP="00603CE2">
            <w:pPr>
              <w:jc w:val="center"/>
            </w:pPr>
            <w:r w:rsidRPr="00603CE2">
              <w:t>27328</w:t>
            </w:r>
          </w:p>
        </w:tc>
      </w:tr>
      <w:tr w:rsidR="00603CE2" w14:paraId="1656F03B" w14:textId="5F531F32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68D43504" w14:textId="2BB80D43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19: house cleaning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3002C873" w14:textId="7EEC546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335D1871" w14:textId="10EB4AB2" w:rsidR="00737311" w:rsidRPr="00603CE2" w:rsidRDefault="00737311" w:rsidP="00603CE2">
            <w:pPr>
              <w:jc w:val="center"/>
            </w:pPr>
            <w:r w:rsidRPr="00603CE2">
              <w:t>54089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75D0B020" w14:textId="530D13E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6201BF59" w14:textId="3902159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78169FC2" w14:textId="42ABE21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6FBBAEF" w14:textId="11FA07C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523F1434" w14:textId="64EF87A2" w:rsidR="00737311" w:rsidRPr="00603CE2" w:rsidRDefault="00737311" w:rsidP="00603CE2">
            <w:pPr>
              <w:jc w:val="center"/>
            </w:pPr>
            <w:r w:rsidRPr="00603CE2">
              <w:t>28488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58F6DD44" w14:textId="13D48F25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1935365" w14:textId="26E57C9E" w:rsidR="00737311" w:rsidRPr="00603CE2" w:rsidRDefault="00737311" w:rsidP="00603CE2">
            <w:pPr>
              <w:jc w:val="center"/>
            </w:pPr>
            <w:r w:rsidRPr="00603CE2">
              <w:t>28714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5BF30D6D" w14:textId="606F383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544A6EF9" w14:textId="4890CB58" w:rsidR="00737311" w:rsidRPr="00603CE2" w:rsidRDefault="00737311" w:rsidP="00603CE2">
            <w:pPr>
              <w:jc w:val="center"/>
            </w:pPr>
            <w:r w:rsidRPr="00603CE2">
              <w:t>41691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29B7E4FA" w14:textId="5BB8E2B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0FD2909C" w14:textId="318A584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2E0978F" w14:textId="586F5D9E" w:rsidR="00737311" w:rsidRPr="00603CE2" w:rsidRDefault="00737311" w:rsidP="00603CE2">
            <w:pPr>
              <w:jc w:val="center"/>
            </w:pPr>
            <w:r w:rsidRPr="00603CE2">
              <w:t>34206</w:t>
            </w:r>
          </w:p>
        </w:tc>
      </w:tr>
      <w:tr w:rsidR="00603CE2" w14:paraId="3CAAC530" w14:textId="4D230CFC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093BF6A8" w14:textId="319AFB7E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20: playing soccer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5C7236CA" w14:textId="4B6EFE09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53A688DC" w14:textId="7C147A9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24ACC039" w14:textId="37C1B2E7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12570035" w14:textId="2002604D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2EAFBF41" w14:textId="570CFE0B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2748FDD3" w14:textId="4008A865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363E5FFE" w14:textId="4893F03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1F57309" w14:textId="5C84385C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04AD8FE" w14:textId="05E6DB3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22734F02" w14:textId="25CB7C3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225093FD" w14:textId="75D5C296" w:rsidR="00737311" w:rsidRPr="00603CE2" w:rsidRDefault="00737311" w:rsidP="00603CE2">
            <w:pPr>
              <w:jc w:val="center"/>
            </w:pPr>
            <w:r w:rsidRPr="00603CE2">
              <w:t>18126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2AD53F8" w14:textId="5EDF83A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25C57514" w14:textId="2368B811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54B5F6B0" w14:textId="43674958" w:rsidR="00737311" w:rsidRPr="00603CE2" w:rsidRDefault="00737311" w:rsidP="00603CE2">
            <w:pPr>
              <w:jc w:val="center"/>
            </w:pPr>
            <w:r w:rsidRPr="00603CE2">
              <w:t>28789</w:t>
            </w:r>
          </w:p>
        </w:tc>
      </w:tr>
      <w:tr w:rsidR="00603CE2" w14:paraId="47B0587D" w14:textId="63C5A14A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36A6C48A" w14:textId="103A64FC" w:rsidR="00737311" w:rsidRPr="00603CE2" w:rsidRDefault="00737311" w:rsidP="00603CE2">
            <w:pPr>
              <w:rPr>
                <w:color w:val="FF0000"/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 xml:space="preserve">24: </w:t>
            </w:r>
            <w:r w:rsidRPr="00603CE2">
              <w:rPr>
                <w:color w:val="FF0000"/>
                <w:sz w:val="24"/>
                <w:szCs w:val="24"/>
              </w:rPr>
              <w:t>rope jumping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36CEA21D" w14:textId="6FC0CACC" w:rsidR="00737311" w:rsidRPr="00603CE2" w:rsidRDefault="00737311" w:rsidP="00603CE2">
            <w:pPr>
              <w:jc w:val="center"/>
            </w:pPr>
            <w:r w:rsidRPr="00603CE2">
              <w:t>12912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5F096A81" w14:textId="38B07642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302E01BC" w14:textId="21104E93" w:rsidR="00737311" w:rsidRPr="00603CE2" w:rsidRDefault="00737311" w:rsidP="00603CE2">
            <w:pPr>
              <w:jc w:val="center"/>
            </w:pPr>
            <w:r w:rsidRPr="00603CE2">
              <w:t>13262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700562E9" w14:textId="163530C8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19B067C7" w14:textId="287AD19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F89FCC2" w14:textId="0E08919E" w:rsidR="00737311" w:rsidRPr="00603CE2" w:rsidRDefault="00737311" w:rsidP="00603CE2">
            <w:pPr>
              <w:jc w:val="center"/>
            </w:pPr>
            <w:r w:rsidRPr="00603CE2">
              <w:t>7733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0BB2728D" w14:textId="6E72373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57E1370E" w14:textId="441E4CD5" w:rsidR="00737311" w:rsidRPr="00603CE2" w:rsidRDefault="00737311" w:rsidP="00603CE2">
            <w:pPr>
              <w:jc w:val="center"/>
            </w:pPr>
            <w:r w:rsidRPr="00603CE2">
              <w:t>256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7609F7E3" w14:textId="0473920A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7777BD91" w14:textId="0A68316E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FD85F1D" w14:textId="31E6B1E7" w:rsidR="00737311" w:rsidRPr="00603CE2" w:rsidRDefault="00737311" w:rsidP="00603CE2">
            <w:pPr>
              <w:jc w:val="center"/>
            </w:pPr>
            <w:r w:rsidRPr="00603CE2">
              <w:t>8806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7253D0B9" w14:textId="3FCA04A4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01143648" w14:textId="4D1DBEAF" w:rsidR="00737311" w:rsidRPr="00603CE2" w:rsidRDefault="00737311" w:rsidP="00603CE2">
            <w:pPr>
              <w:jc w:val="center"/>
            </w:pPr>
            <w:r w:rsidRPr="00603CE2">
              <w:t>6391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2FC98E8B" w14:textId="25AEBA60" w:rsidR="00737311" w:rsidRPr="00603CE2" w:rsidRDefault="00737311" w:rsidP="00603CE2">
            <w:pPr>
              <w:jc w:val="center"/>
            </w:pPr>
            <w:r w:rsidRPr="00603CE2">
              <w:t>-</w:t>
            </w:r>
          </w:p>
        </w:tc>
      </w:tr>
      <w:tr w:rsidR="00603CE2" w14:paraId="1B2BDF25" w14:textId="626E2B3B" w:rsidTr="00603CE2">
        <w:tc>
          <w:tcPr>
            <w:tcW w:w="2380" w:type="dxa"/>
            <w:shd w:val="clear" w:color="auto" w:fill="DEEAF6" w:themeFill="accent5" w:themeFillTint="33"/>
            <w:vAlign w:val="center"/>
          </w:tcPr>
          <w:p w14:paraId="4A8F929C" w14:textId="4E31009A" w:rsidR="00737311" w:rsidRPr="00603CE2" w:rsidRDefault="00737311" w:rsidP="00603CE2">
            <w:pPr>
              <w:rPr>
                <w:sz w:val="24"/>
                <w:szCs w:val="24"/>
              </w:rPr>
            </w:pPr>
            <w:r w:rsidRPr="00603CE2">
              <w:rPr>
                <w:color w:val="FF0000"/>
                <w:sz w:val="24"/>
                <w:szCs w:val="24"/>
              </w:rPr>
              <w:t>0 : Others</w:t>
            </w:r>
          </w:p>
        </w:tc>
        <w:tc>
          <w:tcPr>
            <w:tcW w:w="887" w:type="dxa"/>
            <w:shd w:val="clear" w:color="auto" w:fill="DEEAF6" w:themeFill="accent5" w:themeFillTint="33"/>
            <w:vAlign w:val="center"/>
          </w:tcPr>
          <w:p w14:paraId="00F84C88" w14:textId="548E58D1" w:rsidR="00737311" w:rsidRPr="00603CE2" w:rsidRDefault="00737311" w:rsidP="00603CE2">
            <w:pPr>
              <w:jc w:val="center"/>
            </w:pPr>
            <w:r w:rsidRPr="00603CE2">
              <w:t>126459</w:t>
            </w:r>
          </w:p>
        </w:tc>
        <w:tc>
          <w:tcPr>
            <w:tcW w:w="774" w:type="dxa"/>
            <w:shd w:val="clear" w:color="auto" w:fill="DEEAF6" w:themeFill="accent5" w:themeFillTint="33"/>
            <w:vAlign w:val="center"/>
          </w:tcPr>
          <w:p w14:paraId="6502132C" w14:textId="424EEABD" w:rsidR="00737311" w:rsidRPr="00603CE2" w:rsidRDefault="00737311" w:rsidP="00603CE2">
            <w:pPr>
              <w:jc w:val="center"/>
            </w:pPr>
            <w:r w:rsidRPr="00603CE2">
              <w:t>99983</w:t>
            </w:r>
          </w:p>
        </w:tc>
        <w:tc>
          <w:tcPr>
            <w:tcW w:w="898" w:type="dxa"/>
            <w:shd w:val="clear" w:color="auto" w:fill="DEEAF6" w:themeFill="accent5" w:themeFillTint="33"/>
            <w:vAlign w:val="center"/>
          </w:tcPr>
          <w:p w14:paraId="509CB96C" w14:textId="0FA1CFB8" w:rsidR="00737311" w:rsidRPr="00603CE2" w:rsidRDefault="00737311" w:rsidP="00603CE2">
            <w:pPr>
              <w:jc w:val="center"/>
            </w:pPr>
            <w:r w:rsidRPr="00603CE2">
              <w:t>183650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27825109" w14:textId="40492BFE" w:rsidR="00737311" w:rsidRPr="00603CE2" w:rsidRDefault="00737311" w:rsidP="00603CE2">
            <w:pPr>
              <w:jc w:val="center"/>
            </w:pPr>
            <w:r w:rsidRPr="00603CE2">
              <w:t>78494</w:t>
            </w:r>
          </w:p>
        </w:tc>
        <w:tc>
          <w:tcPr>
            <w:tcW w:w="803" w:type="dxa"/>
            <w:shd w:val="clear" w:color="auto" w:fill="DEEAF6" w:themeFill="accent5" w:themeFillTint="33"/>
            <w:vAlign w:val="center"/>
          </w:tcPr>
          <w:p w14:paraId="4D6B7B51" w14:textId="4B02FECF" w:rsidR="00737311" w:rsidRPr="00603CE2" w:rsidRDefault="00737311" w:rsidP="00603CE2">
            <w:pPr>
              <w:jc w:val="center"/>
            </w:pPr>
            <w:r w:rsidRPr="00603CE2">
              <w:t>98154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2F66C358" w14:textId="25B490C5" w:rsidR="00737311" w:rsidRPr="00603CE2" w:rsidRDefault="00737311" w:rsidP="00603CE2">
            <w:pPr>
              <w:jc w:val="center"/>
            </w:pPr>
            <w:r w:rsidRPr="00603CE2">
              <w:t>102340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460D68C" w14:textId="4E8659BB" w:rsidR="00737311" w:rsidRPr="00603CE2" w:rsidRDefault="00737311" w:rsidP="00603CE2">
            <w:pPr>
              <w:jc w:val="center"/>
            </w:pPr>
            <w:r w:rsidRPr="00603CE2">
              <w:t>15401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62136896" w14:textId="5223E273" w:rsidR="00737311" w:rsidRPr="00603CE2" w:rsidRDefault="00737311" w:rsidP="00603CE2">
            <w:pPr>
              <w:jc w:val="center"/>
            </w:pPr>
            <w:r w:rsidRPr="00603CE2">
              <w:t>111720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1DA03762" w14:textId="5D4A731E" w:rsidR="00737311" w:rsidRPr="00603CE2" w:rsidRDefault="00737311" w:rsidP="00603CE2">
            <w:pPr>
              <w:jc w:val="center"/>
            </w:pPr>
            <w:r w:rsidRPr="00603CE2">
              <w:t>17685</w:t>
            </w:r>
          </w:p>
        </w:tc>
        <w:tc>
          <w:tcPr>
            <w:tcW w:w="780" w:type="dxa"/>
            <w:shd w:val="clear" w:color="auto" w:fill="DEEAF6" w:themeFill="accent5" w:themeFillTint="33"/>
            <w:vAlign w:val="center"/>
          </w:tcPr>
          <w:p w14:paraId="26796BDE" w14:textId="643E5BF0" w:rsidR="00737311" w:rsidRPr="00603CE2" w:rsidRDefault="00737311" w:rsidP="00603CE2">
            <w:pPr>
              <w:jc w:val="center"/>
            </w:pPr>
            <w:r w:rsidRPr="00603CE2">
              <w:t>80822</w:t>
            </w:r>
          </w:p>
        </w:tc>
        <w:tc>
          <w:tcPr>
            <w:tcW w:w="886" w:type="dxa"/>
            <w:shd w:val="clear" w:color="auto" w:fill="DEEAF6" w:themeFill="accent5" w:themeFillTint="33"/>
            <w:vAlign w:val="center"/>
          </w:tcPr>
          <w:p w14:paraId="1C28486E" w14:textId="36BFED9D" w:rsidR="00737311" w:rsidRPr="00603CE2" w:rsidRDefault="00737311" w:rsidP="00603CE2">
            <w:pPr>
              <w:jc w:val="center"/>
            </w:pPr>
            <w:r w:rsidRPr="00603CE2">
              <w:t>145928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5729A4FF" w14:textId="3F558204" w:rsidR="00737311" w:rsidRPr="00603CE2" w:rsidRDefault="00737311" w:rsidP="00603CE2">
            <w:pPr>
              <w:jc w:val="center"/>
            </w:pPr>
            <w:r w:rsidRPr="00603CE2">
              <w:t>28219</w:t>
            </w:r>
          </w:p>
        </w:tc>
        <w:tc>
          <w:tcPr>
            <w:tcW w:w="771" w:type="dxa"/>
            <w:shd w:val="clear" w:color="auto" w:fill="DEEAF6" w:themeFill="accent5" w:themeFillTint="33"/>
            <w:vAlign w:val="center"/>
          </w:tcPr>
          <w:p w14:paraId="7F34194C" w14:textId="54D4D300" w:rsidR="00737311" w:rsidRPr="00603CE2" w:rsidRDefault="00737311" w:rsidP="00603CE2">
            <w:pPr>
              <w:jc w:val="center"/>
            </w:pPr>
            <w:r w:rsidRPr="00603CE2">
              <w:t>2085</w:t>
            </w:r>
          </w:p>
        </w:tc>
        <w:tc>
          <w:tcPr>
            <w:tcW w:w="792" w:type="dxa"/>
            <w:shd w:val="clear" w:color="auto" w:fill="DEEAF6" w:themeFill="accent5" w:themeFillTint="33"/>
            <w:vAlign w:val="center"/>
          </w:tcPr>
          <w:p w14:paraId="377D743D" w14:textId="125BBFD0" w:rsidR="00737311" w:rsidRPr="00603CE2" w:rsidRDefault="00737311" w:rsidP="00603CE2">
            <w:pPr>
              <w:jc w:val="center"/>
            </w:pPr>
            <w:r w:rsidRPr="00603CE2">
              <w:t>34598</w:t>
            </w:r>
          </w:p>
        </w:tc>
      </w:tr>
    </w:tbl>
    <w:p w14:paraId="34EF84AB" w14:textId="77777777" w:rsidR="00324FD5" w:rsidRDefault="00324FD5"/>
    <w:sectPr w:rsidR="00324FD5" w:rsidSect="00A27FC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DO1NDIzNgXyLJV0lIJTi4sz8/NACgxrAe1kA14sAAAA"/>
  </w:docVars>
  <w:rsids>
    <w:rsidRoot w:val="00A27FC9"/>
    <w:rsid w:val="000763FB"/>
    <w:rsid w:val="00324FD5"/>
    <w:rsid w:val="00603CE2"/>
    <w:rsid w:val="00737311"/>
    <w:rsid w:val="00754B30"/>
    <w:rsid w:val="00841343"/>
    <w:rsid w:val="00871780"/>
    <w:rsid w:val="00946EC2"/>
    <w:rsid w:val="00A27FC9"/>
    <w:rsid w:val="00C12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E1213"/>
  <w15:chartTrackingRefBased/>
  <w15:docId w15:val="{FDF2B745-0281-4559-BC9B-538775C39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7F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 Mutegeki</dc:creator>
  <cp:keywords/>
  <dc:description/>
  <cp:lastModifiedBy>Ronald Mutegeki</cp:lastModifiedBy>
  <cp:revision>1</cp:revision>
  <dcterms:created xsi:type="dcterms:W3CDTF">2021-02-02T05:16:00Z</dcterms:created>
  <dcterms:modified xsi:type="dcterms:W3CDTF">2021-02-02T11:12:00Z</dcterms:modified>
</cp:coreProperties>
</file>